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928156" w14:textId="458C80BC" w:rsidR="00467BB9" w:rsidRPr="008A73E3" w:rsidRDefault="009946DE" w:rsidP="00FC721A">
      <w:pPr>
        <w:spacing w:before="240"/>
        <w:rPr>
          <w:color w:val="0D0D0D" w:themeColor="text1" w:themeTint="F2"/>
          <w:szCs w:val="24"/>
        </w:rPr>
      </w:pPr>
      <w:r>
        <w:rPr>
          <w:b/>
          <w:color w:val="0D0D0D" w:themeColor="text1" w:themeTint="F2"/>
          <w:sz w:val="36"/>
          <w:szCs w:val="36"/>
        </w:rPr>
        <w:t>asdsad</w:t>
      </w:r>
      <w:bookmarkStart w:id="0" w:name="_GoBack"/>
      <w:bookmarkEnd w:id="0"/>
    </w:p>
    <w:p w14:paraId="6A0A151A" w14:textId="77777777" w:rsidR="00467BB9" w:rsidRPr="008A73E3" w:rsidRDefault="00467BB9" w:rsidP="00FC721A">
      <w:pPr>
        <w:jc w:val="both"/>
        <w:rPr>
          <w:color w:val="0D0D0D" w:themeColor="text1" w:themeTint="F2"/>
          <w:lang w:val="en-GB" w:eastAsia="zh-CN"/>
        </w:rPr>
      </w:pPr>
    </w:p>
    <w:sectPr w:rsidR="00467BB9" w:rsidRPr="008A73E3" w:rsidSect="008E1C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42B01" w14:textId="77777777" w:rsidR="00D42573" w:rsidRDefault="00D42573" w:rsidP="00BA738C">
      <w:pPr>
        <w:spacing w:line="240" w:lineRule="auto"/>
      </w:pPr>
      <w:r>
        <w:separator/>
      </w:r>
    </w:p>
  </w:endnote>
  <w:endnote w:type="continuationSeparator" w:id="0">
    <w:p w14:paraId="5C7299BA" w14:textId="77777777" w:rsidR="00D42573" w:rsidRDefault="00D42573" w:rsidP="00BA73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3FF6C4" w14:textId="77777777" w:rsidR="003768EC" w:rsidRDefault="003768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36911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DC8C36" w14:textId="376DF722" w:rsidR="00C33A4B" w:rsidRDefault="00C33A4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46D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4FBD7A6" w14:textId="77777777" w:rsidR="00C33A4B" w:rsidRDefault="00C33A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245FE8" w14:textId="77777777" w:rsidR="003768EC" w:rsidRDefault="003768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D868DA" w14:textId="77777777" w:rsidR="00D42573" w:rsidRDefault="00D42573" w:rsidP="00BA738C">
      <w:pPr>
        <w:spacing w:line="240" w:lineRule="auto"/>
      </w:pPr>
      <w:r>
        <w:separator/>
      </w:r>
    </w:p>
  </w:footnote>
  <w:footnote w:type="continuationSeparator" w:id="0">
    <w:p w14:paraId="6FE9B731" w14:textId="77777777" w:rsidR="00D42573" w:rsidRDefault="00D42573" w:rsidP="00BA738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A003AB" w14:textId="77777777" w:rsidR="003768EC" w:rsidRDefault="003768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E0722A" w14:textId="77777777" w:rsidR="003768EC" w:rsidRDefault="003768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6C8147" w14:textId="77777777" w:rsidR="003768EC" w:rsidRDefault="003768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41758"/>
    <w:multiLevelType w:val="hybridMultilevel"/>
    <w:tmpl w:val="8B7EF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81841"/>
    <w:multiLevelType w:val="hybridMultilevel"/>
    <w:tmpl w:val="4D8C87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907F9"/>
    <w:multiLevelType w:val="hybridMultilevel"/>
    <w:tmpl w:val="A600B9E4"/>
    <w:lvl w:ilvl="0" w:tplc="8A30F056">
      <w:start w:val="1"/>
      <w:numFmt w:val="lowerRoman"/>
      <w:lvlText w:val="%1."/>
      <w:lvlJc w:val="left"/>
      <w:pPr>
        <w:ind w:left="251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70" w:hanging="360"/>
      </w:pPr>
    </w:lvl>
    <w:lvl w:ilvl="2" w:tplc="0409001B" w:tentative="1">
      <w:start w:val="1"/>
      <w:numFmt w:val="lowerRoman"/>
      <w:lvlText w:val="%3."/>
      <w:lvlJc w:val="right"/>
      <w:pPr>
        <w:ind w:left="3590" w:hanging="180"/>
      </w:pPr>
    </w:lvl>
    <w:lvl w:ilvl="3" w:tplc="0409000F" w:tentative="1">
      <w:start w:val="1"/>
      <w:numFmt w:val="decimal"/>
      <w:lvlText w:val="%4."/>
      <w:lvlJc w:val="left"/>
      <w:pPr>
        <w:ind w:left="4310" w:hanging="360"/>
      </w:pPr>
    </w:lvl>
    <w:lvl w:ilvl="4" w:tplc="04090019" w:tentative="1">
      <w:start w:val="1"/>
      <w:numFmt w:val="lowerLetter"/>
      <w:lvlText w:val="%5."/>
      <w:lvlJc w:val="left"/>
      <w:pPr>
        <w:ind w:left="5030" w:hanging="360"/>
      </w:pPr>
    </w:lvl>
    <w:lvl w:ilvl="5" w:tplc="0409001B" w:tentative="1">
      <w:start w:val="1"/>
      <w:numFmt w:val="lowerRoman"/>
      <w:lvlText w:val="%6."/>
      <w:lvlJc w:val="right"/>
      <w:pPr>
        <w:ind w:left="5750" w:hanging="180"/>
      </w:pPr>
    </w:lvl>
    <w:lvl w:ilvl="6" w:tplc="0409000F" w:tentative="1">
      <w:start w:val="1"/>
      <w:numFmt w:val="decimal"/>
      <w:lvlText w:val="%7."/>
      <w:lvlJc w:val="left"/>
      <w:pPr>
        <w:ind w:left="6470" w:hanging="360"/>
      </w:pPr>
    </w:lvl>
    <w:lvl w:ilvl="7" w:tplc="04090019" w:tentative="1">
      <w:start w:val="1"/>
      <w:numFmt w:val="lowerLetter"/>
      <w:lvlText w:val="%8."/>
      <w:lvlJc w:val="left"/>
      <w:pPr>
        <w:ind w:left="7190" w:hanging="360"/>
      </w:pPr>
    </w:lvl>
    <w:lvl w:ilvl="8" w:tplc="0409001B" w:tentative="1">
      <w:start w:val="1"/>
      <w:numFmt w:val="lowerRoman"/>
      <w:lvlText w:val="%9."/>
      <w:lvlJc w:val="right"/>
      <w:pPr>
        <w:ind w:left="7910" w:hanging="180"/>
      </w:pPr>
    </w:lvl>
  </w:abstractNum>
  <w:abstractNum w:abstractNumId="3" w15:restartNumberingAfterBreak="0">
    <w:nsid w:val="09121BF5"/>
    <w:multiLevelType w:val="multilevel"/>
    <w:tmpl w:val="97E8482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A5E785E"/>
    <w:multiLevelType w:val="multilevel"/>
    <w:tmpl w:val="A4D2AC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DD2755F"/>
    <w:multiLevelType w:val="hybridMultilevel"/>
    <w:tmpl w:val="1ADCE37C"/>
    <w:lvl w:ilvl="0" w:tplc="B02AA850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D41E26"/>
    <w:multiLevelType w:val="hybridMultilevel"/>
    <w:tmpl w:val="72E8C448"/>
    <w:lvl w:ilvl="0" w:tplc="B330AB2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A57FDA"/>
    <w:multiLevelType w:val="multilevel"/>
    <w:tmpl w:val="398C2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8F47D9"/>
    <w:multiLevelType w:val="hybridMultilevel"/>
    <w:tmpl w:val="340E7B3E"/>
    <w:lvl w:ilvl="0" w:tplc="9F32E09A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46C0B6">
      <w:start w:val="798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C3EE3C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06226A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98DC9C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D2A1B8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BE896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F2B136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9CDAB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45212"/>
    <w:multiLevelType w:val="multilevel"/>
    <w:tmpl w:val="A4D2AC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21974636"/>
    <w:multiLevelType w:val="hybridMultilevel"/>
    <w:tmpl w:val="D144C954"/>
    <w:lvl w:ilvl="0" w:tplc="1EAC24F4">
      <w:start w:val="1"/>
      <w:numFmt w:val="decimal"/>
      <w:lvlText w:val="4.1.%1."/>
      <w:lvlJc w:val="left"/>
      <w:pPr>
        <w:ind w:left="720" w:hanging="360"/>
      </w:pPr>
      <w:rPr>
        <w:b/>
        <w:bCs/>
        <w:color w:val="000000"/>
        <w:sz w:val="28"/>
        <w:szCs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938CF"/>
    <w:multiLevelType w:val="hybridMultilevel"/>
    <w:tmpl w:val="63621E7C"/>
    <w:lvl w:ilvl="0" w:tplc="08DE7E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F91220"/>
    <w:multiLevelType w:val="hybridMultilevel"/>
    <w:tmpl w:val="36C0E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601E66"/>
    <w:multiLevelType w:val="hybridMultilevel"/>
    <w:tmpl w:val="A5682950"/>
    <w:lvl w:ilvl="0" w:tplc="6C00ACA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63432B2"/>
    <w:multiLevelType w:val="hybridMultilevel"/>
    <w:tmpl w:val="4B72D428"/>
    <w:lvl w:ilvl="0" w:tplc="8EA24E88">
      <w:start w:val="1"/>
      <w:numFmt w:val="decimal"/>
      <w:lvlText w:val="2.0.%1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BD3521"/>
    <w:multiLevelType w:val="hybridMultilevel"/>
    <w:tmpl w:val="5DDC2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D315A8"/>
    <w:multiLevelType w:val="multilevel"/>
    <w:tmpl w:val="B5E2433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602B2188"/>
    <w:multiLevelType w:val="hybridMultilevel"/>
    <w:tmpl w:val="12FA3E7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37D7B3D"/>
    <w:multiLevelType w:val="hybridMultilevel"/>
    <w:tmpl w:val="DF8447C4"/>
    <w:lvl w:ilvl="0" w:tplc="CE44A27C">
      <w:start w:val="1"/>
      <w:numFmt w:val="decimal"/>
      <w:lvlText w:val="4.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B37420"/>
    <w:multiLevelType w:val="multilevel"/>
    <w:tmpl w:val="998067E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5012C6D"/>
    <w:multiLevelType w:val="hybridMultilevel"/>
    <w:tmpl w:val="03A8A2A4"/>
    <w:lvl w:ilvl="0" w:tplc="E9089F26">
      <w:start w:val="1"/>
      <w:numFmt w:val="decimal"/>
      <w:lvlText w:val="2.0.%1"/>
      <w:lvlJc w:val="left"/>
      <w:pPr>
        <w:ind w:left="144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7A43A67"/>
    <w:multiLevelType w:val="hybridMultilevel"/>
    <w:tmpl w:val="831A0E80"/>
    <w:lvl w:ilvl="0" w:tplc="7F80EA6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70350D"/>
    <w:multiLevelType w:val="hybridMultilevel"/>
    <w:tmpl w:val="33F0C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B62D63"/>
    <w:multiLevelType w:val="hybridMultilevel"/>
    <w:tmpl w:val="5B041F4E"/>
    <w:lvl w:ilvl="0" w:tplc="6330B5F4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A8928848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4B6241"/>
    <w:multiLevelType w:val="hybridMultilevel"/>
    <w:tmpl w:val="407C4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C1C8B"/>
    <w:multiLevelType w:val="hybridMultilevel"/>
    <w:tmpl w:val="E03C22C0"/>
    <w:lvl w:ilvl="0" w:tplc="C610FCB2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6"/>
  </w:num>
  <w:num w:numId="2">
    <w:abstractNumId w:val="3"/>
  </w:num>
  <w:num w:numId="3">
    <w:abstractNumId w:val="2"/>
  </w:num>
  <w:num w:numId="4">
    <w:abstractNumId w:val="19"/>
  </w:num>
  <w:num w:numId="5">
    <w:abstractNumId w:val="22"/>
  </w:num>
  <w:num w:numId="6">
    <w:abstractNumId w:val="15"/>
  </w:num>
  <w:num w:numId="7">
    <w:abstractNumId w:val="8"/>
  </w:num>
  <w:num w:numId="8">
    <w:abstractNumId w:val="25"/>
  </w:num>
  <w:num w:numId="9">
    <w:abstractNumId w:val="9"/>
  </w:num>
  <w:num w:numId="10">
    <w:abstractNumId w:val="4"/>
  </w:num>
  <w:num w:numId="11">
    <w:abstractNumId w:val="21"/>
  </w:num>
  <w:num w:numId="12">
    <w:abstractNumId w:val="23"/>
  </w:num>
  <w:num w:numId="13">
    <w:abstractNumId w:val="6"/>
  </w:num>
  <w:num w:numId="14">
    <w:abstractNumId w:val="17"/>
  </w:num>
  <w:num w:numId="15">
    <w:abstractNumId w:val="5"/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20"/>
  </w:num>
  <w:num w:numId="20">
    <w:abstractNumId w:val="24"/>
  </w:num>
  <w:num w:numId="21">
    <w:abstractNumId w:val="13"/>
  </w:num>
  <w:num w:numId="22">
    <w:abstractNumId w:val="0"/>
  </w:num>
  <w:num w:numId="23">
    <w:abstractNumId w:val="1"/>
  </w:num>
  <w:num w:numId="24">
    <w:abstractNumId w:val="7"/>
  </w:num>
  <w:num w:numId="25">
    <w:abstractNumId w:val="12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rU0MjYzNTM0tDBT0lEKTi0uzszPAykwqwUA3n73d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1&lt;/HyperlinksVisible&gt;&lt;/ENLayout&gt;"/>
    <w:docVar w:name="EN.Libraries" w:val="&lt;Libraries&gt;&lt;item db-id=&quot;t5ere0avp2pfacefpetpe25herrawrde0t0w&quot;&gt;My EndNote Library&lt;record-ids&gt;&lt;item&gt;2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5&lt;/item&gt;&lt;item&gt;24&lt;/item&gt;&lt;item&gt;25&lt;/item&gt;&lt;item&gt;26&lt;/item&gt;&lt;item&gt;27&lt;/item&gt;&lt;item&gt;30&lt;/item&gt;&lt;item&gt;31&lt;/item&gt;&lt;item&gt;33&lt;/item&gt;&lt;item&gt;38&lt;/item&gt;&lt;item&gt;39&lt;/item&gt;&lt;item&gt;45&lt;/item&gt;&lt;item&gt;46&lt;/item&gt;&lt;item&gt;47&lt;/item&gt;&lt;item&gt;49&lt;/item&gt;&lt;item&gt;53&lt;/item&gt;&lt;item&gt;54&lt;/item&gt;&lt;item&gt;55&lt;/item&gt;&lt;item&gt;56&lt;/item&gt;&lt;item&gt;58&lt;/item&gt;&lt;item&gt;59&lt;/item&gt;&lt;item&gt;61&lt;/item&gt;&lt;item&gt;62&lt;/item&gt;&lt;item&gt;64&lt;/item&gt;&lt;item&gt;65&lt;/item&gt;&lt;item&gt;67&lt;/item&gt;&lt;item&gt;68&lt;/item&gt;&lt;item&gt;71&lt;/item&gt;&lt;item&gt;78&lt;/item&gt;&lt;item&gt;81&lt;/item&gt;&lt;item&gt;83&lt;/item&gt;&lt;item&gt;84&lt;/item&gt;&lt;item&gt;94&lt;/item&gt;&lt;item&gt;95&lt;/item&gt;&lt;item&gt;98&lt;/item&gt;&lt;/record-ids&gt;&lt;/item&gt;&lt;/Libraries&gt;"/>
  </w:docVars>
  <w:rsids>
    <w:rsidRoot w:val="006F022B"/>
    <w:rsid w:val="00000597"/>
    <w:rsid w:val="00000F36"/>
    <w:rsid w:val="000012D2"/>
    <w:rsid w:val="000023CA"/>
    <w:rsid w:val="000029BC"/>
    <w:rsid w:val="000041AF"/>
    <w:rsid w:val="00005A70"/>
    <w:rsid w:val="0000671D"/>
    <w:rsid w:val="0000678B"/>
    <w:rsid w:val="0000766B"/>
    <w:rsid w:val="000079F2"/>
    <w:rsid w:val="00010CA4"/>
    <w:rsid w:val="000156BA"/>
    <w:rsid w:val="00015F87"/>
    <w:rsid w:val="000207B9"/>
    <w:rsid w:val="0002121E"/>
    <w:rsid w:val="000244A3"/>
    <w:rsid w:val="0002661B"/>
    <w:rsid w:val="00032054"/>
    <w:rsid w:val="00034406"/>
    <w:rsid w:val="00035D0C"/>
    <w:rsid w:val="00037021"/>
    <w:rsid w:val="00037181"/>
    <w:rsid w:val="000374A2"/>
    <w:rsid w:val="000411C4"/>
    <w:rsid w:val="000429FE"/>
    <w:rsid w:val="00042D36"/>
    <w:rsid w:val="000435CC"/>
    <w:rsid w:val="000461B6"/>
    <w:rsid w:val="0005195E"/>
    <w:rsid w:val="00052450"/>
    <w:rsid w:val="00053DB6"/>
    <w:rsid w:val="000554DF"/>
    <w:rsid w:val="00055773"/>
    <w:rsid w:val="000571BE"/>
    <w:rsid w:val="00060C45"/>
    <w:rsid w:val="00063BC7"/>
    <w:rsid w:val="00064BE8"/>
    <w:rsid w:val="000666FB"/>
    <w:rsid w:val="00066C40"/>
    <w:rsid w:val="00067833"/>
    <w:rsid w:val="00071E82"/>
    <w:rsid w:val="000722F7"/>
    <w:rsid w:val="000725B2"/>
    <w:rsid w:val="0008104B"/>
    <w:rsid w:val="00082AEC"/>
    <w:rsid w:val="0008323A"/>
    <w:rsid w:val="0008421A"/>
    <w:rsid w:val="0008559F"/>
    <w:rsid w:val="0008690F"/>
    <w:rsid w:val="0009320D"/>
    <w:rsid w:val="000945BA"/>
    <w:rsid w:val="00094DBE"/>
    <w:rsid w:val="0009770A"/>
    <w:rsid w:val="000A0A06"/>
    <w:rsid w:val="000A0D29"/>
    <w:rsid w:val="000A0E20"/>
    <w:rsid w:val="000A25E7"/>
    <w:rsid w:val="000A27CF"/>
    <w:rsid w:val="000A47E3"/>
    <w:rsid w:val="000B3E55"/>
    <w:rsid w:val="000B62CD"/>
    <w:rsid w:val="000B6526"/>
    <w:rsid w:val="000B6951"/>
    <w:rsid w:val="000C2240"/>
    <w:rsid w:val="000C29CB"/>
    <w:rsid w:val="000C3404"/>
    <w:rsid w:val="000C6633"/>
    <w:rsid w:val="000D07AC"/>
    <w:rsid w:val="000D29BC"/>
    <w:rsid w:val="000D303C"/>
    <w:rsid w:val="000D4359"/>
    <w:rsid w:val="000D525C"/>
    <w:rsid w:val="000D7317"/>
    <w:rsid w:val="000D783A"/>
    <w:rsid w:val="000E138E"/>
    <w:rsid w:val="000E2E70"/>
    <w:rsid w:val="000F1533"/>
    <w:rsid w:val="000F1AB1"/>
    <w:rsid w:val="000F1DBC"/>
    <w:rsid w:val="000F534A"/>
    <w:rsid w:val="000F7AE7"/>
    <w:rsid w:val="000F7AF9"/>
    <w:rsid w:val="0010250B"/>
    <w:rsid w:val="0010296B"/>
    <w:rsid w:val="001052D7"/>
    <w:rsid w:val="001111AD"/>
    <w:rsid w:val="001116B1"/>
    <w:rsid w:val="0011190D"/>
    <w:rsid w:val="001119AA"/>
    <w:rsid w:val="00113FD0"/>
    <w:rsid w:val="00114195"/>
    <w:rsid w:val="00114D88"/>
    <w:rsid w:val="00115526"/>
    <w:rsid w:val="00116C92"/>
    <w:rsid w:val="00120249"/>
    <w:rsid w:val="00121FB2"/>
    <w:rsid w:val="001224F4"/>
    <w:rsid w:val="00122C83"/>
    <w:rsid w:val="001253CE"/>
    <w:rsid w:val="00125E43"/>
    <w:rsid w:val="00131916"/>
    <w:rsid w:val="00131FB9"/>
    <w:rsid w:val="00132440"/>
    <w:rsid w:val="00137221"/>
    <w:rsid w:val="00137B56"/>
    <w:rsid w:val="0014147A"/>
    <w:rsid w:val="00141EBA"/>
    <w:rsid w:val="0014346E"/>
    <w:rsid w:val="00144E95"/>
    <w:rsid w:val="00147027"/>
    <w:rsid w:val="0015593D"/>
    <w:rsid w:val="00161909"/>
    <w:rsid w:val="00161ADE"/>
    <w:rsid w:val="00163048"/>
    <w:rsid w:val="001637CC"/>
    <w:rsid w:val="00164B0D"/>
    <w:rsid w:val="00166452"/>
    <w:rsid w:val="00170B75"/>
    <w:rsid w:val="00171709"/>
    <w:rsid w:val="00171B2F"/>
    <w:rsid w:val="00172308"/>
    <w:rsid w:val="0018028B"/>
    <w:rsid w:val="001802A0"/>
    <w:rsid w:val="001813BC"/>
    <w:rsid w:val="00181CD1"/>
    <w:rsid w:val="00182DFE"/>
    <w:rsid w:val="0018360B"/>
    <w:rsid w:val="001837B0"/>
    <w:rsid w:val="00185865"/>
    <w:rsid w:val="00185914"/>
    <w:rsid w:val="00185D7F"/>
    <w:rsid w:val="00190CDC"/>
    <w:rsid w:val="00194078"/>
    <w:rsid w:val="00195E3C"/>
    <w:rsid w:val="00196DAE"/>
    <w:rsid w:val="001A0CDA"/>
    <w:rsid w:val="001A2488"/>
    <w:rsid w:val="001A2CC4"/>
    <w:rsid w:val="001A343D"/>
    <w:rsid w:val="001A4868"/>
    <w:rsid w:val="001A6B24"/>
    <w:rsid w:val="001A7585"/>
    <w:rsid w:val="001B07FF"/>
    <w:rsid w:val="001B132F"/>
    <w:rsid w:val="001B15C6"/>
    <w:rsid w:val="001B1977"/>
    <w:rsid w:val="001B215E"/>
    <w:rsid w:val="001B48E6"/>
    <w:rsid w:val="001C7D88"/>
    <w:rsid w:val="001D0CD4"/>
    <w:rsid w:val="001D10ED"/>
    <w:rsid w:val="001D29FE"/>
    <w:rsid w:val="001D37A3"/>
    <w:rsid w:val="001D669A"/>
    <w:rsid w:val="001D72C8"/>
    <w:rsid w:val="001E1BD5"/>
    <w:rsid w:val="001E49E7"/>
    <w:rsid w:val="001E4FC1"/>
    <w:rsid w:val="001E754E"/>
    <w:rsid w:val="001E7BC4"/>
    <w:rsid w:val="001F30C3"/>
    <w:rsid w:val="001F4EC9"/>
    <w:rsid w:val="001F6E0F"/>
    <w:rsid w:val="002019FE"/>
    <w:rsid w:val="00203C2A"/>
    <w:rsid w:val="00204861"/>
    <w:rsid w:val="0020496E"/>
    <w:rsid w:val="00205A96"/>
    <w:rsid w:val="00206E5C"/>
    <w:rsid w:val="00210FB0"/>
    <w:rsid w:val="00211544"/>
    <w:rsid w:val="00212A22"/>
    <w:rsid w:val="00213249"/>
    <w:rsid w:val="00220CB5"/>
    <w:rsid w:val="00225A41"/>
    <w:rsid w:val="00225C75"/>
    <w:rsid w:val="0022652B"/>
    <w:rsid w:val="0022713C"/>
    <w:rsid w:val="0023089B"/>
    <w:rsid w:val="002328E1"/>
    <w:rsid w:val="00233753"/>
    <w:rsid w:val="00234AA8"/>
    <w:rsid w:val="00234E76"/>
    <w:rsid w:val="0023528F"/>
    <w:rsid w:val="002356A1"/>
    <w:rsid w:val="00240152"/>
    <w:rsid w:val="00241663"/>
    <w:rsid w:val="0024241B"/>
    <w:rsid w:val="002424AB"/>
    <w:rsid w:val="00243EE7"/>
    <w:rsid w:val="0024443E"/>
    <w:rsid w:val="0024471B"/>
    <w:rsid w:val="00250301"/>
    <w:rsid w:val="00250D5A"/>
    <w:rsid w:val="002552C2"/>
    <w:rsid w:val="00267B18"/>
    <w:rsid w:val="00270018"/>
    <w:rsid w:val="00270EAB"/>
    <w:rsid w:val="00271EB3"/>
    <w:rsid w:val="00272106"/>
    <w:rsid w:val="002722BB"/>
    <w:rsid w:val="00274838"/>
    <w:rsid w:val="0027527B"/>
    <w:rsid w:val="0027533E"/>
    <w:rsid w:val="00276C88"/>
    <w:rsid w:val="0028000D"/>
    <w:rsid w:val="00281D4E"/>
    <w:rsid w:val="00285645"/>
    <w:rsid w:val="00287B51"/>
    <w:rsid w:val="00287E90"/>
    <w:rsid w:val="002905E5"/>
    <w:rsid w:val="002910AD"/>
    <w:rsid w:val="00292D15"/>
    <w:rsid w:val="0029385A"/>
    <w:rsid w:val="00296373"/>
    <w:rsid w:val="002A0A43"/>
    <w:rsid w:val="002A0EAD"/>
    <w:rsid w:val="002A1C00"/>
    <w:rsid w:val="002A2244"/>
    <w:rsid w:val="002A2798"/>
    <w:rsid w:val="002A3B25"/>
    <w:rsid w:val="002A4006"/>
    <w:rsid w:val="002A58B3"/>
    <w:rsid w:val="002A5DD6"/>
    <w:rsid w:val="002A6847"/>
    <w:rsid w:val="002B004F"/>
    <w:rsid w:val="002B354D"/>
    <w:rsid w:val="002B3DF8"/>
    <w:rsid w:val="002B53FB"/>
    <w:rsid w:val="002B5E83"/>
    <w:rsid w:val="002B776D"/>
    <w:rsid w:val="002B7868"/>
    <w:rsid w:val="002B789F"/>
    <w:rsid w:val="002C28A3"/>
    <w:rsid w:val="002C2F60"/>
    <w:rsid w:val="002C3665"/>
    <w:rsid w:val="002C6A5F"/>
    <w:rsid w:val="002D1A68"/>
    <w:rsid w:val="002D5C1D"/>
    <w:rsid w:val="002D5D8B"/>
    <w:rsid w:val="002D5F31"/>
    <w:rsid w:val="002D6811"/>
    <w:rsid w:val="002E1756"/>
    <w:rsid w:val="002E18AF"/>
    <w:rsid w:val="002E2634"/>
    <w:rsid w:val="002E2C16"/>
    <w:rsid w:val="002E4BF5"/>
    <w:rsid w:val="002E586D"/>
    <w:rsid w:val="002E7B77"/>
    <w:rsid w:val="002E7D46"/>
    <w:rsid w:val="002F04C8"/>
    <w:rsid w:val="002F4F28"/>
    <w:rsid w:val="002F509B"/>
    <w:rsid w:val="00301220"/>
    <w:rsid w:val="0030290A"/>
    <w:rsid w:val="003032CC"/>
    <w:rsid w:val="00303F9B"/>
    <w:rsid w:val="003076A0"/>
    <w:rsid w:val="003108FE"/>
    <w:rsid w:val="00310A52"/>
    <w:rsid w:val="0031154B"/>
    <w:rsid w:val="00315C98"/>
    <w:rsid w:val="00317377"/>
    <w:rsid w:val="003203E9"/>
    <w:rsid w:val="0032095A"/>
    <w:rsid w:val="00322427"/>
    <w:rsid w:val="00324DC5"/>
    <w:rsid w:val="00325013"/>
    <w:rsid w:val="00326171"/>
    <w:rsid w:val="00326490"/>
    <w:rsid w:val="003315CF"/>
    <w:rsid w:val="003321EC"/>
    <w:rsid w:val="003336C2"/>
    <w:rsid w:val="00335487"/>
    <w:rsid w:val="003362A3"/>
    <w:rsid w:val="00337F5D"/>
    <w:rsid w:val="00340998"/>
    <w:rsid w:val="00341AC6"/>
    <w:rsid w:val="003444D6"/>
    <w:rsid w:val="00344608"/>
    <w:rsid w:val="00346221"/>
    <w:rsid w:val="00352481"/>
    <w:rsid w:val="0035370F"/>
    <w:rsid w:val="00354E66"/>
    <w:rsid w:val="0035608F"/>
    <w:rsid w:val="00357B05"/>
    <w:rsid w:val="00361010"/>
    <w:rsid w:val="00363822"/>
    <w:rsid w:val="00363896"/>
    <w:rsid w:val="00365DE9"/>
    <w:rsid w:val="0036635D"/>
    <w:rsid w:val="00366ECD"/>
    <w:rsid w:val="0037033F"/>
    <w:rsid w:val="00370B59"/>
    <w:rsid w:val="003746AD"/>
    <w:rsid w:val="003768EC"/>
    <w:rsid w:val="0037766B"/>
    <w:rsid w:val="0038254C"/>
    <w:rsid w:val="00383D3A"/>
    <w:rsid w:val="003869E9"/>
    <w:rsid w:val="00390421"/>
    <w:rsid w:val="00391F42"/>
    <w:rsid w:val="00393D07"/>
    <w:rsid w:val="00394504"/>
    <w:rsid w:val="00397A50"/>
    <w:rsid w:val="003A0020"/>
    <w:rsid w:val="003A21BA"/>
    <w:rsid w:val="003A34D2"/>
    <w:rsid w:val="003A67B1"/>
    <w:rsid w:val="003A7A02"/>
    <w:rsid w:val="003B09CF"/>
    <w:rsid w:val="003B0A76"/>
    <w:rsid w:val="003B5E42"/>
    <w:rsid w:val="003B717B"/>
    <w:rsid w:val="003C2D5F"/>
    <w:rsid w:val="003C4F80"/>
    <w:rsid w:val="003C741E"/>
    <w:rsid w:val="003D0B0D"/>
    <w:rsid w:val="003D1E67"/>
    <w:rsid w:val="003D29FC"/>
    <w:rsid w:val="003D35DA"/>
    <w:rsid w:val="003D3D64"/>
    <w:rsid w:val="003D5600"/>
    <w:rsid w:val="003D6671"/>
    <w:rsid w:val="003D7DB9"/>
    <w:rsid w:val="003E130E"/>
    <w:rsid w:val="003E1CDD"/>
    <w:rsid w:val="003E3522"/>
    <w:rsid w:val="003E5EF9"/>
    <w:rsid w:val="003F0555"/>
    <w:rsid w:val="003F05F6"/>
    <w:rsid w:val="003F1488"/>
    <w:rsid w:val="003F2479"/>
    <w:rsid w:val="003F2F3F"/>
    <w:rsid w:val="003F4334"/>
    <w:rsid w:val="003F566B"/>
    <w:rsid w:val="003F6229"/>
    <w:rsid w:val="00400D44"/>
    <w:rsid w:val="00403234"/>
    <w:rsid w:val="00407C91"/>
    <w:rsid w:val="00407F03"/>
    <w:rsid w:val="00412923"/>
    <w:rsid w:val="0041437B"/>
    <w:rsid w:val="00414A87"/>
    <w:rsid w:val="00415326"/>
    <w:rsid w:val="00416BAC"/>
    <w:rsid w:val="00420583"/>
    <w:rsid w:val="00423BEF"/>
    <w:rsid w:val="00423C75"/>
    <w:rsid w:val="00424386"/>
    <w:rsid w:val="00425C64"/>
    <w:rsid w:val="00426CEB"/>
    <w:rsid w:val="00427E26"/>
    <w:rsid w:val="00433D48"/>
    <w:rsid w:val="00436A1C"/>
    <w:rsid w:val="00444442"/>
    <w:rsid w:val="0045341C"/>
    <w:rsid w:val="00454887"/>
    <w:rsid w:val="00455744"/>
    <w:rsid w:val="00455939"/>
    <w:rsid w:val="00455B22"/>
    <w:rsid w:val="004602CF"/>
    <w:rsid w:val="0046204C"/>
    <w:rsid w:val="00463D5A"/>
    <w:rsid w:val="00463F27"/>
    <w:rsid w:val="00467BB9"/>
    <w:rsid w:val="00470153"/>
    <w:rsid w:val="00471503"/>
    <w:rsid w:val="004718E9"/>
    <w:rsid w:val="00471DAC"/>
    <w:rsid w:val="0047386C"/>
    <w:rsid w:val="00475E4A"/>
    <w:rsid w:val="00476F5C"/>
    <w:rsid w:val="00477D58"/>
    <w:rsid w:val="004807DA"/>
    <w:rsid w:val="00484BB4"/>
    <w:rsid w:val="00487124"/>
    <w:rsid w:val="004874CF"/>
    <w:rsid w:val="004905C7"/>
    <w:rsid w:val="004976F9"/>
    <w:rsid w:val="004A0305"/>
    <w:rsid w:val="004A598E"/>
    <w:rsid w:val="004A59A2"/>
    <w:rsid w:val="004A6A76"/>
    <w:rsid w:val="004B0730"/>
    <w:rsid w:val="004B10C1"/>
    <w:rsid w:val="004B5D8D"/>
    <w:rsid w:val="004B7CD6"/>
    <w:rsid w:val="004C068E"/>
    <w:rsid w:val="004C5175"/>
    <w:rsid w:val="004C6870"/>
    <w:rsid w:val="004C796D"/>
    <w:rsid w:val="004C79F8"/>
    <w:rsid w:val="004D1024"/>
    <w:rsid w:val="004D24C6"/>
    <w:rsid w:val="004D2D1A"/>
    <w:rsid w:val="004D4F5C"/>
    <w:rsid w:val="004E06A9"/>
    <w:rsid w:val="004E1B4B"/>
    <w:rsid w:val="004E42F3"/>
    <w:rsid w:val="004E4924"/>
    <w:rsid w:val="004E6691"/>
    <w:rsid w:val="004F3CB9"/>
    <w:rsid w:val="004F552B"/>
    <w:rsid w:val="004F5C18"/>
    <w:rsid w:val="00500BCC"/>
    <w:rsid w:val="00503F19"/>
    <w:rsid w:val="00504E7C"/>
    <w:rsid w:val="005055F9"/>
    <w:rsid w:val="00505BEB"/>
    <w:rsid w:val="005067A0"/>
    <w:rsid w:val="00506CE2"/>
    <w:rsid w:val="00510C2B"/>
    <w:rsid w:val="00511336"/>
    <w:rsid w:val="005133C0"/>
    <w:rsid w:val="005136DE"/>
    <w:rsid w:val="00513ADD"/>
    <w:rsid w:val="00515240"/>
    <w:rsid w:val="00515251"/>
    <w:rsid w:val="00515A31"/>
    <w:rsid w:val="00520145"/>
    <w:rsid w:val="00520475"/>
    <w:rsid w:val="005207C1"/>
    <w:rsid w:val="00520A14"/>
    <w:rsid w:val="00522B06"/>
    <w:rsid w:val="0052393A"/>
    <w:rsid w:val="00523F19"/>
    <w:rsid w:val="00524925"/>
    <w:rsid w:val="00526D1A"/>
    <w:rsid w:val="00531755"/>
    <w:rsid w:val="00531D30"/>
    <w:rsid w:val="00532EF1"/>
    <w:rsid w:val="00536B23"/>
    <w:rsid w:val="00537B76"/>
    <w:rsid w:val="00540847"/>
    <w:rsid w:val="0054119A"/>
    <w:rsid w:val="0054209E"/>
    <w:rsid w:val="00542585"/>
    <w:rsid w:val="00542738"/>
    <w:rsid w:val="00542CA0"/>
    <w:rsid w:val="0054432E"/>
    <w:rsid w:val="00544E48"/>
    <w:rsid w:val="00544F1B"/>
    <w:rsid w:val="005456ED"/>
    <w:rsid w:val="00545B65"/>
    <w:rsid w:val="00546CA1"/>
    <w:rsid w:val="00547EAF"/>
    <w:rsid w:val="00550DDB"/>
    <w:rsid w:val="005522F6"/>
    <w:rsid w:val="0055399C"/>
    <w:rsid w:val="00553D35"/>
    <w:rsid w:val="00557D55"/>
    <w:rsid w:val="00560F4B"/>
    <w:rsid w:val="00564E9A"/>
    <w:rsid w:val="00573FC3"/>
    <w:rsid w:val="005759AC"/>
    <w:rsid w:val="0057652D"/>
    <w:rsid w:val="00577C61"/>
    <w:rsid w:val="005819C2"/>
    <w:rsid w:val="005835BC"/>
    <w:rsid w:val="005845D2"/>
    <w:rsid w:val="00584C5D"/>
    <w:rsid w:val="0059036C"/>
    <w:rsid w:val="00591180"/>
    <w:rsid w:val="0059236D"/>
    <w:rsid w:val="0059262C"/>
    <w:rsid w:val="00593420"/>
    <w:rsid w:val="00594020"/>
    <w:rsid w:val="0059422D"/>
    <w:rsid w:val="005972E5"/>
    <w:rsid w:val="005A035F"/>
    <w:rsid w:val="005A05B9"/>
    <w:rsid w:val="005A07F8"/>
    <w:rsid w:val="005A0BE8"/>
    <w:rsid w:val="005A27C3"/>
    <w:rsid w:val="005A4718"/>
    <w:rsid w:val="005A4A14"/>
    <w:rsid w:val="005A4CB4"/>
    <w:rsid w:val="005A5B00"/>
    <w:rsid w:val="005A674A"/>
    <w:rsid w:val="005B23F5"/>
    <w:rsid w:val="005B2E19"/>
    <w:rsid w:val="005B647A"/>
    <w:rsid w:val="005C0B5C"/>
    <w:rsid w:val="005C2407"/>
    <w:rsid w:val="005C2EDA"/>
    <w:rsid w:val="005C3041"/>
    <w:rsid w:val="005C4B33"/>
    <w:rsid w:val="005D1843"/>
    <w:rsid w:val="005D46C3"/>
    <w:rsid w:val="005E40D2"/>
    <w:rsid w:val="005E5D5F"/>
    <w:rsid w:val="005F19C3"/>
    <w:rsid w:val="0060290E"/>
    <w:rsid w:val="00603460"/>
    <w:rsid w:val="00604DD8"/>
    <w:rsid w:val="0060514D"/>
    <w:rsid w:val="006075AE"/>
    <w:rsid w:val="00610213"/>
    <w:rsid w:val="00610226"/>
    <w:rsid w:val="00611CA8"/>
    <w:rsid w:val="00612EA6"/>
    <w:rsid w:val="006156B3"/>
    <w:rsid w:val="00621E5E"/>
    <w:rsid w:val="00621F06"/>
    <w:rsid w:val="006304A3"/>
    <w:rsid w:val="00631964"/>
    <w:rsid w:val="00633DD2"/>
    <w:rsid w:val="006341D6"/>
    <w:rsid w:val="006352B4"/>
    <w:rsid w:val="0063568B"/>
    <w:rsid w:val="0064028E"/>
    <w:rsid w:val="00641194"/>
    <w:rsid w:val="0064192A"/>
    <w:rsid w:val="00643CA2"/>
    <w:rsid w:val="00644571"/>
    <w:rsid w:val="00645AFA"/>
    <w:rsid w:val="00645CB2"/>
    <w:rsid w:val="00646021"/>
    <w:rsid w:val="006468A3"/>
    <w:rsid w:val="00646C8B"/>
    <w:rsid w:val="00653208"/>
    <w:rsid w:val="0065412A"/>
    <w:rsid w:val="00654C01"/>
    <w:rsid w:val="00655AC7"/>
    <w:rsid w:val="006604DD"/>
    <w:rsid w:val="006615D4"/>
    <w:rsid w:val="0066163B"/>
    <w:rsid w:val="00663F59"/>
    <w:rsid w:val="00664ADE"/>
    <w:rsid w:val="00667CDC"/>
    <w:rsid w:val="006705F4"/>
    <w:rsid w:val="00671539"/>
    <w:rsid w:val="00672197"/>
    <w:rsid w:val="00673427"/>
    <w:rsid w:val="00674FE0"/>
    <w:rsid w:val="00680D75"/>
    <w:rsid w:val="0068304F"/>
    <w:rsid w:val="00684B82"/>
    <w:rsid w:val="006864A7"/>
    <w:rsid w:val="0068729B"/>
    <w:rsid w:val="00690078"/>
    <w:rsid w:val="00692DCC"/>
    <w:rsid w:val="00694046"/>
    <w:rsid w:val="00694228"/>
    <w:rsid w:val="006946B5"/>
    <w:rsid w:val="006962B1"/>
    <w:rsid w:val="00696FF8"/>
    <w:rsid w:val="006A188D"/>
    <w:rsid w:val="006B1E0D"/>
    <w:rsid w:val="006B256A"/>
    <w:rsid w:val="006B3CE0"/>
    <w:rsid w:val="006B3ED3"/>
    <w:rsid w:val="006B4E2B"/>
    <w:rsid w:val="006B6736"/>
    <w:rsid w:val="006B6939"/>
    <w:rsid w:val="006C1832"/>
    <w:rsid w:val="006C1DCD"/>
    <w:rsid w:val="006C20EE"/>
    <w:rsid w:val="006C2DF1"/>
    <w:rsid w:val="006C545E"/>
    <w:rsid w:val="006D07AA"/>
    <w:rsid w:val="006D153F"/>
    <w:rsid w:val="006D4785"/>
    <w:rsid w:val="006D4F07"/>
    <w:rsid w:val="006D4FAA"/>
    <w:rsid w:val="006D737A"/>
    <w:rsid w:val="006D7408"/>
    <w:rsid w:val="006D76CE"/>
    <w:rsid w:val="006E0735"/>
    <w:rsid w:val="006E23CB"/>
    <w:rsid w:val="006E2FB9"/>
    <w:rsid w:val="006E3E90"/>
    <w:rsid w:val="006E4C9F"/>
    <w:rsid w:val="006E54F5"/>
    <w:rsid w:val="006E6385"/>
    <w:rsid w:val="006E7790"/>
    <w:rsid w:val="006F022B"/>
    <w:rsid w:val="006F27D9"/>
    <w:rsid w:val="006F57FE"/>
    <w:rsid w:val="0070063A"/>
    <w:rsid w:val="00710A23"/>
    <w:rsid w:val="00711EBF"/>
    <w:rsid w:val="00714769"/>
    <w:rsid w:val="00721EEE"/>
    <w:rsid w:val="007229BA"/>
    <w:rsid w:val="00722A1B"/>
    <w:rsid w:val="00726820"/>
    <w:rsid w:val="0072763B"/>
    <w:rsid w:val="0073157B"/>
    <w:rsid w:val="0073158E"/>
    <w:rsid w:val="007318C6"/>
    <w:rsid w:val="00734BEB"/>
    <w:rsid w:val="00737561"/>
    <w:rsid w:val="007376FA"/>
    <w:rsid w:val="0074043A"/>
    <w:rsid w:val="007405C4"/>
    <w:rsid w:val="007410DC"/>
    <w:rsid w:val="007411F6"/>
    <w:rsid w:val="0074531D"/>
    <w:rsid w:val="007454BF"/>
    <w:rsid w:val="00750DFE"/>
    <w:rsid w:val="007516E2"/>
    <w:rsid w:val="00752CA5"/>
    <w:rsid w:val="007606A2"/>
    <w:rsid w:val="00761FFF"/>
    <w:rsid w:val="007621FD"/>
    <w:rsid w:val="00762529"/>
    <w:rsid w:val="0076488F"/>
    <w:rsid w:val="007704E9"/>
    <w:rsid w:val="007739A5"/>
    <w:rsid w:val="007742B0"/>
    <w:rsid w:val="0077690C"/>
    <w:rsid w:val="00777423"/>
    <w:rsid w:val="0078083A"/>
    <w:rsid w:val="00781017"/>
    <w:rsid w:val="007840D6"/>
    <w:rsid w:val="00786E22"/>
    <w:rsid w:val="0079068F"/>
    <w:rsid w:val="00792C49"/>
    <w:rsid w:val="00793C13"/>
    <w:rsid w:val="00794399"/>
    <w:rsid w:val="0079442F"/>
    <w:rsid w:val="00794D61"/>
    <w:rsid w:val="00795551"/>
    <w:rsid w:val="0079671D"/>
    <w:rsid w:val="0079689D"/>
    <w:rsid w:val="00797D52"/>
    <w:rsid w:val="007A0590"/>
    <w:rsid w:val="007A4DEA"/>
    <w:rsid w:val="007A535D"/>
    <w:rsid w:val="007A670B"/>
    <w:rsid w:val="007A6A08"/>
    <w:rsid w:val="007A7392"/>
    <w:rsid w:val="007B1DB3"/>
    <w:rsid w:val="007B4A35"/>
    <w:rsid w:val="007B5944"/>
    <w:rsid w:val="007C0DE7"/>
    <w:rsid w:val="007C2D62"/>
    <w:rsid w:val="007D179A"/>
    <w:rsid w:val="007D4A65"/>
    <w:rsid w:val="007D4B1D"/>
    <w:rsid w:val="007D6B4D"/>
    <w:rsid w:val="007E1282"/>
    <w:rsid w:val="007E256B"/>
    <w:rsid w:val="007E3377"/>
    <w:rsid w:val="007E7CC7"/>
    <w:rsid w:val="007F16EF"/>
    <w:rsid w:val="007F2F30"/>
    <w:rsid w:val="007F52DC"/>
    <w:rsid w:val="007F766A"/>
    <w:rsid w:val="00802049"/>
    <w:rsid w:val="008055AE"/>
    <w:rsid w:val="0080716F"/>
    <w:rsid w:val="008074AC"/>
    <w:rsid w:val="0081202C"/>
    <w:rsid w:val="0081206D"/>
    <w:rsid w:val="00812332"/>
    <w:rsid w:val="0081322B"/>
    <w:rsid w:val="0081346B"/>
    <w:rsid w:val="00814641"/>
    <w:rsid w:val="00815D2A"/>
    <w:rsid w:val="008167DA"/>
    <w:rsid w:val="00816C42"/>
    <w:rsid w:val="00820A63"/>
    <w:rsid w:val="00820EFE"/>
    <w:rsid w:val="0082216C"/>
    <w:rsid w:val="00823863"/>
    <w:rsid w:val="008312EE"/>
    <w:rsid w:val="00831D9A"/>
    <w:rsid w:val="00834580"/>
    <w:rsid w:val="0083516C"/>
    <w:rsid w:val="008411EF"/>
    <w:rsid w:val="008427C4"/>
    <w:rsid w:val="0084396F"/>
    <w:rsid w:val="00846CFD"/>
    <w:rsid w:val="00850866"/>
    <w:rsid w:val="008516A3"/>
    <w:rsid w:val="0085317B"/>
    <w:rsid w:val="00854CF6"/>
    <w:rsid w:val="00861A27"/>
    <w:rsid w:val="00872146"/>
    <w:rsid w:val="00872582"/>
    <w:rsid w:val="00874F3A"/>
    <w:rsid w:val="00875AD8"/>
    <w:rsid w:val="00882B0D"/>
    <w:rsid w:val="00890225"/>
    <w:rsid w:val="00891040"/>
    <w:rsid w:val="00894FC3"/>
    <w:rsid w:val="008967DA"/>
    <w:rsid w:val="00897622"/>
    <w:rsid w:val="00897D51"/>
    <w:rsid w:val="008A06A9"/>
    <w:rsid w:val="008A1DA9"/>
    <w:rsid w:val="008A1DB4"/>
    <w:rsid w:val="008A5423"/>
    <w:rsid w:val="008A5ADA"/>
    <w:rsid w:val="008A73E3"/>
    <w:rsid w:val="008B11F1"/>
    <w:rsid w:val="008B2CF2"/>
    <w:rsid w:val="008B3285"/>
    <w:rsid w:val="008B5FFF"/>
    <w:rsid w:val="008B6DA7"/>
    <w:rsid w:val="008C4354"/>
    <w:rsid w:val="008C44E9"/>
    <w:rsid w:val="008C506A"/>
    <w:rsid w:val="008C7049"/>
    <w:rsid w:val="008C789B"/>
    <w:rsid w:val="008C7D47"/>
    <w:rsid w:val="008D1683"/>
    <w:rsid w:val="008D616D"/>
    <w:rsid w:val="008D64E9"/>
    <w:rsid w:val="008E1688"/>
    <w:rsid w:val="008E1CD6"/>
    <w:rsid w:val="008E1FE7"/>
    <w:rsid w:val="008E37C9"/>
    <w:rsid w:val="008E4A73"/>
    <w:rsid w:val="008F0CAB"/>
    <w:rsid w:val="008F1738"/>
    <w:rsid w:val="008F1F35"/>
    <w:rsid w:val="008F23B9"/>
    <w:rsid w:val="008F2431"/>
    <w:rsid w:val="008F24AD"/>
    <w:rsid w:val="008F3B53"/>
    <w:rsid w:val="008F4963"/>
    <w:rsid w:val="008F54E4"/>
    <w:rsid w:val="008F6013"/>
    <w:rsid w:val="008F62B0"/>
    <w:rsid w:val="00900426"/>
    <w:rsid w:val="0090663D"/>
    <w:rsid w:val="009101E0"/>
    <w:rsid w:val="00911A58"/>
    <w:rsid w:val="009134A6"/>
    <w:rsid w:val="00914AAB"/>
    <w:rsid w:val="00915A38"/>
    <w:rsid w:val="00916B68"/>
    <w:rsid w:val="0092071B"/>
    <w:rsid w:val="00920A0D"/>
    <w:rsid w:val="0092193F"/>
    <w:rsid w:val="00923308"/>
    <w:rsid w:val="00925029"/>
    <w:rsid w:val="00925E36"/>
    <w:rsid w:val="00927645"/>
    <w:rsid w:val="009315FE"/>
    <w:rsid w:val="00934527"/>
    <w:rsid w:val="009376B0"/>
    <w:rsid w:val="00937C5E"/>
    <w:rsid w:val="00941226"/>
    <w:rsid w:val="00942D40"/>
    <w:rsid w:val="00943707"/>
    <w:rsid w:val="00944A8B"/>
    <w:rsid w:val="00944FA4"/>
    <w:rsid w:val="0094551D"/>
    <w:rsid w:val="00945612"/>
    <w:rsid w:val="009465F7"/>
    <w:rsid w:val="0094773B"/>
    <w:rsid w:val="0095010B"/>
    <w:rsid w:val="00951B70"/>
    <w:rsid w:val="00952EF3"/>
    <w:rsid w:val="00957440"/>
    <w:rsid w:val="00957F9B"/>
    <w:rsid w:val="0096016D"/>
    <w:rsid w:val="00960B99"/>
    <w:rsid w:val="0096156D"/>
    <w:rsid w:val="00962D1C"/>
    <w:rsid w:val="0096433F"/>
    <w:rsid w:val="00964DC0"/>
    <w:rsid w:val="0097098E"/>
    <w:rsid w:val="00975EAE"/>
    <w:rsid w:val="00975F00"/>
    <w:rsid w:val="00980E58"/>
    <w:rsid w:val="00981C14"/>
    <w:rsid w:val="00993617"/>
    <w:rsid w:val="009946DE"/>
    <w:rsid w:val="009950EE"/>
    <w:rsid w:val="009951E1"/>
    <w:rsid w:val="00997594"/>
    <w:rsid w:val="00997CD2"/>
    <w:rsid w:val="009A0594"/>
    <w:rsid w:val="009A1D70"/>
    <w:rsid w:val="009A29A6"/>
    <w:rsid w:val="009A34D8"/>
    <w:rsid w:val="009A42DA"/>
    <w:rsid w:val="009A5A13"/>
    <w:rsid w:val="009B022E"/>
    <w:rsid w:val="009B09D4"/>
    <w:rsid w:val="009B34B1"/>
    <w:rsid w:val="009B46DF"/>
    <w:rsid w:val="009C221A"/>
    <w:rsid w:val="009C315F"/>
    <w:rsid w:val="009C373E"/>
    <w:rsid w:val="009C5852"/>
    <w:rsid w:val="009C7F36"/>
    <w:rsid w:val="009D0A6A"/>
    <w:rsid w:val="009D0DC5"/>
    <w:rsid w:val="009D1566"/>
    <w:rsid w:val="009D3778"/>
    <w:rsid w:val="009D3AA9"/>
    <w:rsid w:val="009D6ED4"/>
    <w:rsid w:val="009D71F7"/>
    <w:rsid w:val="009E0BBF"/>
    <w:rsid w:val="009E1B9D"/>
    <w:rsid w:val="009E2598"/>
    <w:rsid w:val="009E2C49"/>
    <w:rsid w:val="009F0C49"/>
    <w:rsid w:val="009F35B2"/>
    <w:rsid w:val="009F38C1"/>
    <w:rsid w:val="009F3CB7"/>
    <w:rsid w:val="009F65A2"/>
    <w:rsid w:val="009F7BBD"/>
    <w:rsid w:val="00A03F0B"/>
    <w:rsid w:val="00A04B6E"/>
    <w:rsid w:val="00A06A37"/>
    <w:rsid w:val="00A07A37"/>
    <w:rsid w:val="00A13ABD"/>
    <w:rsid w:val="00A16B41"/>
    <w:rsid w:val="00A22181"/>
    <w:rsid w:val="00A23D63"/>
    <w:rsid w:val="00A24EF1"/>
    <w:rsid w:val="00A2543E"/>
    <w:rsid w:val="00A25636"/>
    <w:rsid w:val="00A26C2F"/>
    <w:rsid w:val="00A318EB"/>
    <w:rsid w:val="00A405FE"/>
    <w:rsid w:val="00A40CF3"/>
    <w:rsid w:val="00A41820"/>
    <w:rsid w:val="00A425C0"/>
    <w:rsid w:val="00A43733"/>
    <w:rsid w:val="00A43AE9"/>
    <w:rsid w:val="00A46252"/>
    <w:rsid w:val="00A46D78"/>
    <w:rsid w:val="00A506CE"/>
    <w:rsid w:val="00A5135E"/>
    <w:rsid w:val="00A568D1"/>
    <w:rsid w:val="00A620B2"/>
    <w:rsid w:val="00A6259D"/>
    <w:rsid w:val="00A65040"/>
    <w:rsid w:val="00A675B5"/>
    <w:rsid w:val="00A67B46"/>
    <w:rsid w:val="00A71367"/>
    <w:rsid w:val="00A71846"/>
    <w:rsid w:val="00A722FE"/>
    <w:rsid w:val="00A73AEE"/>
    <w:rsid w:val="00A8016D"/>
    <w:rsid w:val="00A81306"/>
    <w:rsid w:val="00A81668"/>
    <w:rsid w:val="00A8324B"/>
    <w:rsid w:val="00A851DE"/>
    <w:rsid w:val="00A85D94"/>
    <w:rsid w:val="00A86CE9"/>
    <w:rsid w:val="00A92C46"/>
    <w:rsid w:val="00A95AE4"/>
    <w:rsid w:val="00A95D45"/>
    <w:rsid w:val="00AA09B6"/>
    <w:rsid w:val="00AA262F"/>
    <w:rsid w:val="00AA3CB6"/>
    <w:rsid w:val="00AA4227"/>
    <w:rsid w:val="00AA5213"/>
    <w:rsid w:val="00AB1E8C"/>
    <w:rsid w:val="00AB2DF9"/>
    <w:rsid w:val="00AB333F"/>
    <w:rsid w:val="00AB3D57"/>
    <w:rsid w:val="00AB3E18"/>
    <w:rsid w:val="00AB77A1"/>
    <w:rsid w:val="00AC0C85"/>
    <w:rsid w:val="00AC0F13"/>
    <w:rsid w:val="00AC1A4D"/>
    <w:rsid w:val="00AC1C56"/>
    <w:rsid w:val="00AC471B"/>
    <w:rsid w:val="00AC7147"/>
    <w:rsid w:val="00AD18B8"/>
    <w:rsid w:val="00AD2262"/>
    <w:rsid w:val="00AD7787"/>
    <w:rsid w:val="00AE0955"/>
    <w:rsid w:val="00AE286D"/>
    <w:rsid w:val="00AE2E6B"/>
    <w:rsid w:val="00AE313C"/>
    <w:rsid w:val="00AE42C5"/>
    <w:rsid w:val="00AF497C"/>
    <w:rsid w:val="00AF6466"/>
    <w:rsid w:val="00AF66DE"/>
    <w:rsid w:val="00AF6B80"/>
    <w:rsid w:val="00AF7C4F"/>
    <w:rsid w:val="00B002E2"/>
    <w:rsid w:val="00B02DC7"/>
    <w:rsid w:val="00B044B9"/>
    <w:rsid w:val="00B04E51"/>
    <w:rsid w:val="00B05A0D"/>
    <w:rsid w:val="00B069E3"/>
    <w:rsid w:val="00B07CE0"/>
    <w:rsid w:val="00B11110"/>
    <w:rsid w:val="00B11E28"/>
    <w:rsid w:val="00B15B68"/>
    <w:rsid w:val="00B172EE"/>
    <w:rsid w:val="00B2092C"/>
    <w:rsid w:val="00B2287C"/>
    <w:rsid w:val="00B22E55"/>
    <w:rsid w:val="00B261B2"/>
    <w:rsid w:val="00B27C85"/>
    <w:rsid w:val="00B3264E"/>
    <w:rsid w:val="00B32AB8"/>
    <w:rsid w:val="00B33FDB"/>
    <w:rsid w:val="00B3580D"/>
    <w:rsid w:val="00B376E7"/>
    <w:rsid w:val="00B4095E"/>
    <w:rsid w:val="00B41B89"/>
    <w:rsid w:val="00B420A3"/>
    <w:rsid w:val="00B42542"/>
    <w:rsid w:val="00B544F0"/>
    <w:rsid w:val="00B55DEA"/>
    <w:rsid w:val="00B560CD"/>
    <w:rsid w:val="00B5686F"/>
    <w:rsid w:val="00B5781B"/>
    <w:rsid w:val="00B61FDF"/>
    <w:rsid w:val="00B64FDD"/>
    <w:rsid w:val="00B679C7"/>
    <w:rsid w:val="00B72487"/>
    <w:rsid w:val="00B72717"/>
    <w:rsid w:val="00B73EDA"/>
    <w:rsid w:val="00B75EE3"/>
    <w:rsid w:val="00B82063"/>
    <w:rsid w:val="00B866BD"/>
    <w:rsid w:val="00B90897"/>
    <w:rsid w:val="00B90A02"/>
    <w:rsid w:val="00B918EF"/>
    <w:rsid w:val="00B91975"/>
    <w:rsid w:val="00B95F21"/>
    <w:rsid w:val="00B977BB"/>
    <w:rsid w:val="00B97E0B"/>
    <w:rsid w:val="00BA01F1"/>
    <w:rsid w:val="00BA1A27"/>
    <w:rsid w:val="00BA33AF"/>
    <w:rsid w:val="00BA6047"/>
    <w:rsid w:val="00BA6AF7"/>
    <w:rsid w:val="00BA738C"/>
    <w:rsid w:val="00BB05C5"/>
    <w:rsid w:val="00BB0EA1"/>
    <w:rsid w:val="00BB5F07"/>
    <w:rsid w:val="00BB6E1B"/>
    <w:rsid w:val="00BB729C"/>
    <w:rsid w:val="00BC0A0D"/>
    <w:rsid w:val="00BC0F8C"/>
    <w:rsid w:val="00BC3AA3"/>
    <w:rsid w:val="00BC3CBD"/>
    <w:rsid w:val="00BC3FBC"/>
    <w:rsid w:val="00BC6C62"/>
    <w:rsid w:val="00BD0C08"/>
    <w:rsid w:val="00BD1D83"/>
    <w:rsid w:val="00BD1EBD"/>
    <w:rsid w:val="00BD2129"/>
    <w:rsid w:val="00BD42B1"/>
    <w:rsid w:val="00BD42E0"/>
    <w:rsid w:val="00BD5E4D"/>
    <w:rsid w:val="00BE0C67"/>
    <w:rsid w:val="00BE106B"/>
    <w:rsid w:val="00BE2360"/>
    <w:rsid w:val="00BE43CF"/>
    <w:rsid w:val="00BE65C8"/>
    <w:rsid w:val="00BF0AD4"/>
    <w:rsid w:val="00BF14E9"/>
    <w:rsid w:val="00BF1EEF"/>
    <w:rsid w:val="00BF627A"/>
    <w:rsid w:val="00BF78DB"/>
    <w:rsid w:val="00C011A6"/>
    <w:rsid w:val="00C01CF2"/>
    <w:rsid w:val="00C02E9F"/>
    <w:rsid w:val="00C03FA7"/>
    <w:rsid w:val="00C04B2E"/>
    <w:rsid w:val="00C04CA6"/>
    <w:rsid w:val="00C065F3"/>
    <w:rsid w:val="00C12E49"/>
    <w:rsid w:val="00C14474"/>
    <w:rsid w:val="00C154EE"/>
    <w:rsid w:val="00C17803"/>
    <w:rsid w:val="00C2317A"/>
    <w:rsid w:val="00C2364B"/>
    <w:rsid w:val="00C247D7"/>
    <w:rsid w:val="00C31313"/>
    <w:rsid w:val="00C323F6"/>
    <w:rsid w:val="00C33A4B"/>
    <w:rsid w:val="00C368D4"/>
    <w:rsid w:val="00C405D4"/>
    <w:rsid w:val="00C420BA"/>
    <w:rsid w:val="00C42C9D"/>
    <w:rsid w:val="00C43E90"/>
    <w:rsid w:val="00C4567A"/>
    <w:rsid w:val="00C51C0E"/>
    <w:rsid w:val="00C52DDA"/>
    <w:rsid w:val="00C60D22"/>
    <w:rsid w:val="00C6337E"/>
    <w:rsid w:val="00C63D23"/>
    <w:rsid w:val="00C63E3E"/>
    <w:rsid w:val="00C669C1"/>
    <w:rsid w:val="00C73320"/>
    <w:rsid w:val="00C73DC5"/>
    <w:rsid w:val="00C77DA8"/>
    <w:rsid w:val="00C82085"/>
    <w:rsid w:val="00C90E8A"/>
    <w:rsid w:val="00C90FC4"/>
    <w:rsid w:val="00C935D8"/>
    <w:rsid w:val="00C940C3"/>
    <w:rsid w:val="00C94CAA"/>
    <w:rsid w:val="00C950E7"/>
    <w:rsid w:val="00C95180"/>
    <w:rsid w:val="00C9588E"/>
    <w:rsid w:val="00CA28E0"/>
    <w:rsid w:val="00CA4D71"/>
    <w:rsid w:val="00CB135B"/>
    <w:rsid w:val="00CB36ED"/>
    <w:rsid w:val="00CB4719"/>
    <w:rsid w:val="00CB51B6"/>
    <w:rsid w:val="00CC0CEF"/>
    <w:rsid w:val="00CC32B4"/>
    <w:rsid w:val="00CC351E"/>
    <w:rsid w:val="00CC5493"/>
    <w:rsid w:val="00CD048F"/>
    <w:rsid w:val="00CD06FF"/>
    <w:rsid w:val="00CD1260"/>
    <w:rsid w:val="00CD1FC7"/>
    <w:rsid w:val="00CD6C79"/>
    <w:rsid w:val="00CE3527"/>
    <w:rsid w:val="00CE3552"/>
    <w:rsid w:val="00CE7B86"/>
    <w:rsid w:val="00CF0088"/>
    <w:rsid w:val="00CF25F5"/>
    <w:rsid w:val="00CF534D"/>
    <w:rsid w:val="00CF5D58"/>
    <w:rsid w:val="00D012B2"/>
    <w:rsid w:val="00D01A2F"/>
    <w:rsid w:val="00D03EEF"/>
    <w:rsid w:val="00D04FF7"/>
    <w:rsid w:val="00D062D1"/>
    <w:rsid w:val="00D069DA"/>
    <w:rsid w:val="00D11875"/>
    <w:rsid w:val="00D1194C"/>
    <w:rsid w:val="00D13351"/>
    <w:rsid w:val="00D13720"/>
    <w:rsid w:val="00D13EC3"/>
    <w:rsid w:val="00D17A47"/>
    <w:rsid w:val="00D17DE3"/>
    <w:rsid w:val="00D22BD9"/>
    <w:rsid w:val="00D30DB2"/>
    <w:rsid w:val="00D30FB7"/>
    <w:rsid w:val="00D41513"/>
    <w:rsid w:val="00D42573"/>
    <w:rsid w:val="00D44BE4"/>
    <w:rsid w:val="00D5021E"/>
    <w:rsid w:val="00D504E3"/>
    <w:rsid w:val="00D54491"/>
    <w:rsid w:val="00D54B00"/>
    <w:rsid w:val="00D57E40"/>
    <w:rsid w:val="00D57EEF"/>
    <w:rsid w:val="00D6069B"/>
    <w:rsid w:val="00D61953"/>
    <w:rsid w:val="00D70D39"/>
    <w:rsid w:val="00D70D66"/>
    <w:rsid w:val="00D70E13"/>
    <w:rsid w:val="00D732DB"/>
    <w:rsid w:val="00D7337E"/>
    <w:rsid w:val="00D7586D"/>
    <w:rsid w:val="00D82BAC"/>
    <w:rsid w:val="00D833F4"/>
    <w:rsid w:val="00D87419"/>
    <w:rsid w:val="00D87676"/>
    <w:rsid w:val="00D94E3C"/>
    <w:rsid w:val="00D962BF"/>
    <w:rsid w:val="00D970F8"/>
    <w:rsid w:val="00D97703"/>
    <w:rsid w:val="00DA0A4D"/>
    <w:rsid w:val="00DA0D33"/>
    <w:rsid w:val="00DA0ECC"/>
    <w:rsid w:val="00DA18A7"/>
    <w:rsid w:val="00DA1E9C"/>
    <w:rsid w:val="00DA3ECF"/>
    <w:rsid w:val="00DA3FDF"/>
    <w:rsid w:val="00DA58A7"/>
    <w:rsid w:val="00DA597C"/>
    <w:rsid w:val="00DB00A7"/>
    <w:rsid w:val="00DB1E8E"/>
    <w:rsid w:val="00DB3F2E"/>
    <w:rsid w:val="00DB6117"/>
    <w:rsid w:val="00DB6911"/>
    <w:rsid w:val="00DB7038"/>
    <w:rsid w:val="00DC1CFC"/>
    <w:rsid w:val="00DC1ED2"/>
    <w:rsid w:val="00DC4634"/>
    <w:rsid w:val="00DC608F"/>
    <w:rsid w:val="00DC70A1"/>
    <w:rsid w:val="00DC7F0E"/>
    <w:rsid w:val="00DD0AED"/>
    <w:rsid w:val="00DD0D0B"/>
    <w:rsid w:val="00DD1A36"/>
    <w:rsid w:val="00DD1AFE"/>
    <w:rsid w:val="00DD3BD2"/>
    <w:rsid w:val="00DD4E30"/>
    <w:rsid w:val="00DD5328"/>
    <w:rsid w:val="00DD5E8E"/>
    <w:rsid w:val="00DE0904"/>
    <w:rsid w:val="00DE1E94"/>
    <w:rsid w:val="00DE346F"/>
    <w:rsid w:val="00DE45E3"/>
    <w:rsid w:val="00DE68C1"/>
    <w:rsid w:val="00DE6A5E"/>
    <w:rsid w:val="00DE7CAD"/>
    <w:rsid w:val="00DF0717"/>
    <w:rsid w:val="00DF2447"/>
    <w:rsid w:val="00DF511F"/>
    <w:rsid w:val="00DF5CF8"/>
    <w:rsid w:val="00DF63CD"/>
    <w:rsid w:val="00DF78ED"/>
    <w:rsid w:val="00E013E3"/>
    <w:rsid w:val="00E13D63"/>
    <w:rsid w:val="00E14ED0"/>
    <w:rsid w:val="00E17D85"/>
    <w:rsid w:val="00E21D99"/>
    <w:rsid w:val="00E25309"/>
    <w:rsid w:val="00E318B2"/>
    <w:rsid w:val="00E3298E"/>
    <w:rsid w:val="00E35295"/>
    <w:rsid w:val="00E41FCC"/>
    <w:rsid w:val="00E424D8"/>
    <w:rsid w:val="00E43DB6"/>
    <w:rsid w:val="00E457BD"/>
    <w:rsid w:val="00E4614F"/>
    <w:rsid w:val="00E47200"/>
    <w:rsid w:val="00E474CE"/>
    <w:rsid w:val="00E51165"/>
    <w:rsid w:val="00E52A2C"/>
    <w:rsid w:val="00E6141E"/>
    <w:rsid w:val="00E6170C"/>
    <w:rsid w:val="00E65104"/>
    <w:rsid w:val="00E669B9"/>
    <w:rsid w:val="00E66D9E"/>
    <w:rsid w:val="00E675DC"/>
    <w:rsid w:val="00E746BC"/>
    <w:rsid w:val="00E75BA2"/>
    <w:rsid w:val="00E75D2F"/>
    <w:rsid w:val="00E80BDB"/>
    <w:rsid w:val="00E80EA4"/>
    <w:rsid w:val="00E837C0"/>
    <w:rsid w:val="00E83833"/>
    <w:rsid w:val="00E93435"/>
    <w:rsid w:val="00E93FF4"/>
    <w:rsid w:val="00E97897"/>
    <w:rsid w:val="00EA1920"/>
    <w:rsid w:val="00EA74E7"/>
    <w:rsid w:val="00EA7D41"/>
    <w:rsid w:val="00EB0B2A"/>
    <w:rsid w:val="00EB146C"/>
    <w:rsid w:val="00EB1AEE"/>
    <w:rsid w:val="00EB207B"/>
    <w:rsid w:val="00EB3860"/>
    <w:rsid w:val="00EB4754"/>
    <w:rsid w:val="00EB55E1"/>
    <w:rsid w:val="00EB627D"/>
    <w:rsid w:val="00EB7155"/>
    <w:rsid w:val="00EC3053"/>
    <w:rsid w:val="00EC5356"/>
    <w:rsid w:val="00ED012F"/>
    <w:rsid w:val="00ED064D"/>
    <w:rsid w:val="00ED5EF5"/>
    <w:rsid w:val="00EE122E"/>
    <w:rsid w:val="00EE3614"/>
    <w:rsid w:val="00EE3ACA"/>
    <w:rsid w:val="00EE3B65"/>
    <w:rsid w:val="00EE425E"/>
    <w:rsid w:val="00EE5AA5"/>
    <w:rsid w:val="00EE6A75"/>
    <w:rsid w:val="00EE7185"/>
    <w:rsid w:val="00EF236C"/>
    <w:rsid w:val="00EF2FF5"/>
    <w:rsid w:val="00EF717A"/>
    <w:rsid w:val="00F01486"/>
    <w:rsid w:val="00F019AA"/>
    <w:rsid w:val="00F0413A"/>
    <w:rsid w:val="00F049E4"/>
    <w:rsid w:val="00F07772"/>
    <w:rsid w:val="00F1188B"/>
    <w:rsid w:val="00F21F56"/>
    <w:rsid w:val="00F2633A"/>
    <w:rsid w:val="00F26747"/>
    <w:rsid w:val="00F272D8"/>
    <w:rsid w:val="00F27E23"/>
    <w:rsid w:val="00F31525"/>
    <w:rsid w:val="00F32CBB"/>
    <w:rsid w:val="00F402D9"/>
    <w:rsid w:val="00F42361"/>
    <w:rsid w:val="00F52598"/>
    <w:rsid w:val="00F534EF"/>
    <w:rsid w:val="00F54963"/>
    <w:rsid w:val="00F56E7A"/>
    <w:rsid w:val="00F641F9"/>
    <w:rsid w:val="00F671A1"/>
    <w:rsid w:val="00F675EC"/>
    <w:rsid w:val="00F74A1E"/>
    <w:rsid w:val="00F74A67"/>
    <w:rsid w:val="00F74B98"/>
    <w:rsid w:val="00F77904"/>
    <w:rsid w:val="00F8377B"/>
    <w:rsid w:val="00F83DF4"/>
    <w:rsid w:val="00F8479B"/>
    <w:rsid w:val="00F93503"/>
    <w:rsid w:val="00F9754F"/>
    <w:rsid w:val="00FA04FF"/>
    <w:rsid w:val="00FA246B"/>
    <w:rsid w:val="00FA5A7B"/>
    <w:rsid w:val="00FA5FDE"/>
    <w:rsid w:val="00FA63ED"/>
    <w:rsid w:val="00FA64B5"/>
    <w:rsid w:val="00FB01B5"/>
    <w:rsid w:val="00FB0D3E"/>
    <w:rsid w:val="00FB1272"/>
    <w:rsid w:val="00FB20E2"/>
    <w:rsid w:val="00FB2176"/>
    <w:rsid w:val="00FB4DAD"/>
    <w:rsid w:val="00FB725C"/>
    <w:rsid w:val="00FB75DF"/>
    <w:rsid w:val="00FB7EBE"/>
    <w:rsid w:val="00FC218D"/>
    <w:rsid w:val="00FC3456"/>
    <w:rsid w:val="00FC3687"/>
    <w:rsid w:val="00FC721A"/>
    <w:rsid w:val="00FD0514"/>
    <w:rsid w:val="00FD0DF9"/>
    <w:rsid w:val="00FD109A"/>
    <w:rsid w:val="00FD3132"/>
    <w:rsid w:val="00FD3CF2"/>
    <w:rsid w:val="00FD4C55"/>
    <w:rsid w:val="00FD77C2"/>
    <w:rsid w:val="00FE0EE8"/>
    <w:rsid w:val="00FE212F"/>
    <w:rsid w:val="00FE3179"/>
    <w:rsid w:val="00FE4318"/>
    <w:rsid w:val="00FE77DB"/>
    <w:rsid w:val="00FE7DE6"/>
    <w:rsid w:val="00FF0309"/>
    <w:rsid w:val="00FF0EEE"/>
    <w:rsid w:val="00FF1B44"/>
    <w:rsid w:val="00FF2484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0B19ED"/>
  <w15:docId w15:val="{4E3605E9-02CD-4E9B-BCF0-4B2FAE63F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19FE"/>
    <w:pPr>
      <w:spacing w:after="0" w:line="480" w:lineRule="auto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F1AB1"/>
    <w:pPr>
      <w:keepNext/>
      <w:keepLines/>
      <w:spacing w:before="120" w:line="360" w:lineRule="auto"/>
      <w:jc w:val="center"/>
      <w:outlineLvl w:val="0"/>
    </w:pPr>
    <w:rPr>
      <w:rFonts w:eastAsia="SimSun" w:cstheme="majorBidi"/>
      <w:b/>
      <w:bCs/>
      <w:caps/>
      <w:sz w:val="32"/>
      <w:szCs w:val="32"/>
      <w:lang w:val="en-GB" w:eastAsia="zh-C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3568B"/>
    <w:pPr>
      <w:keepNext/>
      <w:keepLines/>
      <w:spacing w:line="360" w:lineRule="auto"/>
      <w:jc w:val="center"/>
      <w:outlineLvl w:val="1"/>
    </w:pPr>
    <w:rPr>
      <w:rFonts w:eastAsia="SimSun" w:cstheme="majorBidi"/>
      <w:b/>
      <w:bCs/>
      <w:sz w:val="28"/>
      <w:szCs w:val="24"/>
      <w:lang w:val="en-GB" w:eastAsia="zh-CN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457BD"/>
    <w:pPr>
      <w:keepNext/>
      <w:keepLines/>
      <w:spacing w:before="120"/>
      <w:ind w:left="1080"/>
      <w:outlineLvl w:val="2"/>
    </w:pPr>
    <w:rPr>
      <w:rFonts w:eastAsiaTheme="majorEastAsia" w:cstheme="majorBidi"/>
      <w:b/>
      <w:bCs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0D3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Heading1"/>
    <w:link w:val="NoSpacingChar"/>
    <w:uiPriority w:val="1"/>
    <w:qFormat/>
    <w:rsid w:val="006E3E90"/>
    <w:rPr>
      <w:rFonts w:eastAsia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63568B"/>
    <w:rPr>
      <w:rFonts w:ascii="Times New Roman" w:eastAsia="SimSun" w:hAnsi="Times New Roman" w:cstheme="majorBidi"/>
      <w:b/>
      <w:bCs/>
      <w:sz w:val="28"/>
      <w:szCs w:val="24"/>
      <w:lang w:val="en-GB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0F1AB1"/>
    <w:rPr>
      <w:rFonts w:ascii="Times New Roman" w:eastAsia="SimSun" w:hAnsi="Times New Roman" w:cstheme="majorBidi"/>
      <w:b/>
      <w:bCs/>
      <w:caps/>
      <w:sz w:val="32"/>
      <w:szCs w:val="32"/>
      <w:lang w:val="en-GB" w:eastAsia="zh-CN"/>
    </w:rPr>
  </w:style>
  <w:style w:type="character" w:styleId="Hyperlink">
    <w:name w:val="Hyperlink"/>
    <w:basedOn w:val="DefaultParagraphFont"/>
    <w:uiPriority w:val="99"/>
    <w:unhideWhenUsed/>
    <w:rsid w:val="00A2218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6AF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9439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9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925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E1E94"/>
    <w:pPr>
      <w:spacing w:before="100" w:beforeAutospacing="1" w:after="100" w:afterAutospacing="1" w:line="240" w:lineRule="auto"/>
    </w:pPr>
    <w:rPr>
      <w:rFonts w:eastAsia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BA738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38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A738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38C"/>
    <w:rPr>
      <w:rFonts w:ascii="Calibri" w:eastAsia="Calibri" w:hAnsi="Calibri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D6069B"/>
    <w:pPr>
      <w:outlineLvl w:val="9"/>
    </w:pPr>
    <w:rPr>
      <w:rFonts w:asciiTheme="majorHAnsi" w:hAnsiTheme="majorHAnsi"/>
      <w:color w:val="365F91" w:themeColor="accent1" w:themeShade="BF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5F19C3"/>
    <w:pPr>
      <w:tabs>
        <w:tab w:val="right" w:leader="dot" w:pos="9017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6069B"/>
    <w:pPr>
      <w:spacing w:after="100"/>
      <w:ind w:left="220"/>
    </w:pPr>
  </w:style>
  <w:style w:type="character" w:customStyle="1" w:styleId="NoSpacingChar">
    <w:name w:val="No Spacing Char"/>
    <w:basedOn w:val="DefaultParagraphFont"/>
    <w:link w:val="NoSpacing"/>
    <w:uiPriority w:val="1"/>
    <w:rsid w:val="002B7868"/>
    <w:rPr>
      <w:rFonts w:ascii="Times New Roman" w:eastAsia="Calibri" w:hAnsi="Times New Roman" w:cs="Times New Roman"/>
      <w:b/>
      <w:bCs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57BD"/>
    <w:rPr>
      <w:rFonts w:ascii="Times New Roman" w:eastAsiaTheme="majorEastAsia" w:hAnsi="Times New Roman" w:cstheme="majorBidi"/>
      <w:b/>
      <w:bCs/>
      <w:sz w:val="28"/>
      <w:szCs w:val="24"/>
    </w:rPr>
  </w:style>
  <w:style w:type="table" w:styleId="TableGrid">
    <w:name w:val="Table Grid"/>
    <w:basedOn w:val="TableNormal"/>
    <w:uiPriority w:val="59"/>
    <w:rsid w:val="003F24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F5D58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AB3E18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01CF2"/>
  </w:style>
  <w:style w:type="character" w:customStyle="1" w:styleId="Heading4Char">
    <w:name w:val="Heading 4 Char"/>
    <w:basedOn w:val="DefaultParagraphFont"/>
    <w:link w:val="Heading4"/>
    <w:uiPriority w:val="9"/>
    <w:rsid w:val="00DA0D33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235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729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6570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64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24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9186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83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9104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96791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7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0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2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5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as19</b:Tag>
    <b:SourceType>JournalArticle</b:SourceType>
    <b:Guid>{1CA00DC6-C3E5-44E5-93FE-5279C0692F0B}</b:Guid>
    <b:Title>Employee turnover in public sector banks of Pakistan</b:Title>
    <b:Year>2019</b:Year>
    <b:JournalName>Market Forces</b:JournalName>
    <b:Pages>4(1)</b:Pages>
    <b:Author>
      <b:Author>
        <b:NameList>
          <b:Person>
            <b:Last>Hassan</b:Last>
            <b:First>M</b:First>
          </b:Person>
          <b:Person>
            <b:Last>Jagirani</b:Last>
            <b:Middle>S</b:Middle>
            <b:First>T</b:First>
          </b:Person>
        </b:NameList>
      </b:Author>
    </b:Author>
    <b:RefOrder>1</b:RefOrder>
  </b:Source>
  <b:Source>
    <b:Tag>Mug15</b:Tag>
    <b:SourceType>JournalArticle</b:SourceType>
    <b:Guid>{0319894C-762A-438C-A687-9ABCDB3D847F}</b:Guid>
    <b:Title>Impact of job characteristics on turnover intentions: A study of the front line employees in commercial banks</b:Title>
    <b:JournalName>Academy of Contemporary Research Journal</b:JournalName>
    <b:Year>2015</b:Year>
    <b:Pages>4(1), 32-45</b:Pages>
    <b:Author>
      <b:Author>
        <b:NameList>
          <b:Person>
            <b:Last>Mughal</b:Last>
            <b:Middle>N</b:Middle>
            <b:First>M</b:First>
          </b:Person>
        </b:NameList>
      </b:Author>
    </b:Author>
    <b:RefOrder>2</b:RefOrder>
  </b:Source>
  <b:Source>
    <b:Tag>Cha17</b:Tag>
    <b:SourceType>JournalArticle</b:SourceType>
    <b:Guid>{88A97E2E-0624-4B3B-B7D0-BE58DE5B2C3C}</b:Guid>
    <b:Title>The mediating role of workplace interpersonal mistreatment: An empirical investigation of banking sector of Pakistan</b:Title>
    <b:JournalName>IBT Journal of Business Studies (JBS)</b:JournalName>
    <b:Year>2017</b:Year>
    <b:Pages>1(1)</b:Pages>
    <b:Author>
      <b:Author>
        <b:NameList>
          <b:Person>
            <b:Last>Chaudhry</b:Last>
            <b:Middle>I</b:Middle>
            <b:First>N</b:First>
          </b:Person>
          <b:Person>
            <b:Last>Mahesar</b:Last>
            <b:Middle>A</b:Middle>
            <b:First>H</b:First>
          </b:Person>
          <b:Person>
            <b:Last>Pathan</b:Last>
            <b:Middle>K</b:Middle>
            <b:First>S</b:First>
          </b:Person>
        </b:NameList>
      </b:Author>
    </b:Author>
    <b:RefOrder>1</b:RefOrder>
  </b:Source>
  <b:Source>
    <b:Tag>Hat18</b:Tag>
    <b:SourceType>Book</b:SourceType>
    <b:Guid>{5A5A2A88-8BB8-474E-BEAC-F9E719AD2E03}</b:Guid>
    <b:Title>Organization theory: Modern, symbolic, and postmodern perspectives</b:Title>
    <b:Year>2018</b:Year>
    <b:City>England</b:City>
    <b:Publisher>Oxford university press</b:Publisher>
    <b:Author>
      <b:Author>
        <b:NameList>
          <b:Person>
            <b:Last>Hatch</b:Last>
            <b:Middle>Jo</b:Middle>
            <b:First>Mary</b:First>
          </b:Person>
        </b:NameList>
      </b:Author>
    </b:Author>
    <b:RefOrder>2</b:RefOrder>
  </b:Source>
  <b:Source>
    <b:Tag>Sel96</b:Tag>
    <b:SourceType>JournalArticle</b:SourceType>
    <b:Guid>{83E3EAD4-ADF5-44E8-AD52-53EF6CA0EA16}</b:Guid>
    <b:Title>Institutionalism" old" and" new".</b:Title>
    <b:JournalName>Administrative science quarterly</b:JournalName>
    <b:Year>1996</b:Year>
    <b:Pages>270-277</b:Pages>
    <b:Author>
      <b:Author>
        <b:NameList>
          <b:Person>
            <b:Last>Selznick</b:Last>
            <b:First>P</b:First>
          </b:Person>
        </b:NameList>
      </b:Author>
    </b:Author>
    <b:RefOrder>3</b:RefOrder>
  </b:Source>
  <b:Source>
    <b:Tag>Ste98</b:Tag>
    <b:SourceType>JournalArticle</b:SourceType>
    <b:Guid>{1A33BECB-97ED-428C-9FFB-07DB6DE11F12}</b:Guid>
    <b:Title>The origins of ontologies and communication conventions in multi-agent systems</b:Title>
    <b:JournalName>Autonomous agents and multi-agent systems</b:JournalName>
    <b:Year>1998</b:Year>
    <b:Pages>1(2), 169-194</b:Pages>
    <b:Author>
      <b:Author>
        <b:NameList>
          <b:Person>
            <b:Last>Steels</b:Last>
            <b:First>L</b:First>
          </b:Person>
        </b:NameList>
      </b:Author>
    </b:Author>
    <b:RefOrder>4</b:RefOrder>
  </b:Source>
  <b:Source>
    <b:Tag>Col13</b:Tag>
    <b:SourceType>Book</b:SourceType>
    <b:Guid>{CC475D74-BD36-445C-9D7D-0970A7442AE0}</b:Guid>
    <b:Title>Optical holography</b:Title>
    <b:Year>2013</b:Year>
    <b:City>Amsterdam</b:City>
    <b:Publisher>Elsevier</b:Publisher>
    <b:Author>
      <b:Author>
        <b:NameList>
          <b:Person>
            <b:Last>Collier</b:Last>
            <b:First>R</b:First>
          </b:Person>
        </b:NameList>
      </b:Author>
    </b:Author>
    <b:RefOrder>5</b:RefOrder>
  </b:Source>
  <b:Source>
    <b:Tag>Sta96</b:Tag>
    <b:SourceType>Book</b:SourceType>
    <b:Guid>{AE7D24A1-B09E-4548-984C-426663509F25}</b:Guid>
    <b:Title>Complexity and creativity in organizations</b:Title>
    <b:Year>1996</b:Year>
    <b:City>San Francisco</b:City>
    <b:Publisher>Berrett-Koehler Publishers</b:Publisher>
    <b:Author>
      <b:Author>
        <b:NameList>
          <b:Person>
            <b:Last>Stacey</b:Last>
            <b:Middle>D</b:Middle>
            <b:First>R</b:First>
          </b:Person>
        </b:NameList>
      </b:Author>
    </b:Author>
    <b:RefOrder>6</b:RefOrder>
  </b:Source>
  <b:Source>
    <b:Tag>Mar</b:Tag>
    <b:SourceType>Book</b:SourceType>
    <b:Guid>{4FCE2F81-7D9F-4B01-8C59-5EB7DC2AB064}</b:Guid>
    <b:Title>The biology of honey bee</b:Title>
    <b:Author>
      <b:Author>
        <b:NameList>
          <b:Person>
            <b:Last>L.Winston</b:Last>
            <b:First>Mark</b:First>
          </b:Person>
        </b:NameList>
      </b:Author>
    </b:Author>
    <b:RefOrder>1</b:RefOrder>
  </b:Source>
  <b:Source>
    <b:Tag>Rud</b:Tag>
    <b:SourceType>Book</b:SourceType>
    <b:Guid>{59BC946D-2BAC-419A-9B49-A225B1D5C05F}</b:Guid>
    <b:Author>
      <b:Author>
        <b:NameList>
          <b:Person>
            <b:Last>Steiner</b:Last>
            <b:First>Rudolf</b:First>
          </b:Person>
        </b:NameList>
      </b:Author>
    </b:Author>
    <b:Title>Bees</b:Title>
    <b:RefOrder>2</b:RefOrder>
  </b:Source>
  <b:Source>
    <b:Tag>Mic</b:Tag>
    <b:SourceType>JournalArticle</b:SourceType>
    <b:Guid>{8F204982-BECD-49D9-AD76-C20A37DDD178}</b:Guid>
    <b:Title>The Population Ecology of Organizations' </b:Title>
    <b:Author>
      <b:Author>
        <b:NameList>
          <b:Person>
            <b:Last>Michael T. Hannan</b:Last>
            <b:First>John</b:First>
            <b:Middle>Freeman</b:Middle>
          </b:Person>
        </b:NameList>
      </b:Author>
    </b:Author>
    <b:JournalName>american journal of sociology</b:JournalName>
    <b:RefOrder>3</b:RefOrder>
  </b:Source>
  <b:Source>
    <b:Tag>Gre</b:Tag>
    <b:SourceType>JournalArticle</b:SourceType>
    <b:Guid>{344130E0-D64B-4621-ABAC-5ACEEF097223}</b:Guid>
    <b:Author>
      <b:Author>
        <b:NameList>
          <b:Person>
            <b:Last>Morgan</b:Last>
            <b:First>Greth</b:First>
          </b:Person>
        </b:NameList>
      </b:Author>
    </b:Author>
    <b:Title>Images of Organization</b:Title>
    <b:RefOrder>4</b:RefOrder>
  </b:Source>
</b:Sources>
</file>

<file path=customXml/itemProps1.xml><?xml version="1.0" encoding="utf-8"?>
<ds:datastoreItem xmlns:ds="http://schemas.openxmlformats.org/officeDocument/2006/customXml" ds:itemID="{5C6CD860-F944-4E3F-ADBF-52E3F34C0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4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Omer Farooq</cp:lastModifiedBy>
  <cp:revision>181</cp:revision>
  <dcterms:created xsi:type="dcterms:W3CDTF">2021-01-29T05:24:00Z</dcterms:created>
  <dcterms:modified xsi:type="dcterms:W3CDTF">2021-02-25T15:32:00Z</dcterms:modified>
</cp:coreProperties>
</file>